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1607"/>
        <w:tblW w:w="9832" w:type="dxa"/>
        <w:tblLook w:val="04A0" w:firstRow="1" w:lastRow="0" w:firstColumn="1" w:lastColumn="0" w:noHBand="0" w:noVBand="1"/>
      </w:tblPr>
      <w:tblGrid>
        <w:gridCol w:w="756"/>
        <w:gridCol w:w="1620"/>
        <w:gridCol w:w="1276"/>
        <w:gridCol w:w="1559"/>
        <w:gridCol w:w="2127"/>
        <w:gridCol w:w="487"/>
        <w:gridCol w:w="535"/>
        <w:gridCol w:w="696"/>
        <w:gridCol w:w="776"/>
      </w:tblGrid>
      <w:tr w:rsidR="00E76A77" w:rsidRPr="00E64BA2" w14:paraId="55CDC84B" w14:textId="77777777" w:rsidTr="00CF5236">
        <w:tc>
          <w:tcPr>
            <w:tcW w:w="9832" w:type="dxa"/>
            <w:gridSpan w:val="9"/>
          </w:tcPr>
          <w:p w14:paraId="45A493FA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130547560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.V.P Siddhartha Institute of Technology</w:t>
            </w:r>
          </w:p>
        </w:tc>
      </w:tr>
      <w:tr w:rsidR="00E76A77" w:rsidRPr="00E64BA2" w14:paraId="0A18594C" w14:textId="77777777" w:rsidTr="00CF5236">
        <w:tc>
          <w:tcPr>
            <w:tcW w:w="9832" w:type="dxa"/>
            <w:gridSpan w:val="9"/>
          </w:tcPr>
          <w:p w14:paraId="5289C35B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omputer Science &amp;  Engineering</w:t>
            </w:r>
          </w:p>
        </w:tc>
      </w:tr>
      <w:tr w:rsidR="00E76A77" w:rsidRPr="00E64BA2" w14:paraId="68B224D3" w14:textId="77777777" w:rsidTr="00F525FD">
        <w:tc>
          <w:tcPr>
            <w:tcW w:w="2376" w:type="dxa"/>
            <w:gridSpan w:val="2"/>
            <w:vAlign w:val="center"/>
          </w:tcPr>
          <w:p w14:paraId="632666EA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rse: </w:t>
            </w:r>
            <w:proofErr w:type="spellStart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B.Tech</w:t>
            </w:r>
            <w:proofErr w:type="spellEnd"/>
          </w:p>
        </w:tc>
        <w:tc>
          <w:tcPr>
            <w:tcW w:w="1276" w:type="dxa"/>
            <w:vAlign w:val="center"/>
          </w:tcPr>
          <w:p w14:paraId="53470296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Year: II</w:t>
            </w:r>
            <w:r w:rsidR="00A75B55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559" w:type="dxa"/>
            <w:vAlign w:val="center"/>
          </w:tcPr>
          <w:p w14:paraId="663B1DB1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emester: I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2614" w:type="dxa"/>
            <w:gridSpan w:val="2"/>
            <w:vAlign w:val="center"/>
          </w:tcPr>
          <w:p w14:paraId="04EEEA0B" w14:textId="0364791B" w:rsidR="00E76A77" w:rsidRPr="00E64BA2" w:rsidRDefault="00217F95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ve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Exam 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F525FD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2007" w:type="dxa"/>
            <w:gridSpan w:val="3"/>
            <w:vAlign w:val="center"/>
          </w:tcPr>
          <w:p w14:paraId="5C955A32" w14:textId="68F5193B" w:rsidR="00E76A77" w:rsidRPr="00E64BA2" w:rsidRDefault="00E76A77" w:rsidP="00A75B5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A.Y:202</w:t>
            </w:r>
            <w:r w:rsidR="0035468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3546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E76A77" w:rsidRPr="00E64BA2" w14:paraId="59420E9D" w14:textId="77777777" w:rsidTr="00F525FD">
        <w:tc>
          <w:tcPr>
            <w:tcW w:w="2376" w:type="dxa"/>
            <w:gridSpan w:val="2"/>
            <w:vAlign w:val="center"/>
          </w:tcPr>
          <w:p w14:paraId="153BABBD" w14:textId="567C0D47" w:rsidR="00E76A77" w:rsidRPr="00E64BA2" w:rsidRDefault="00E76A77" w:rsidP="004452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Code:</w:t>
            </w:r>
            <w:r w:rsidR="00A42F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A42F99">
              <w:rPr>
                <w:rFonts w:ascii="Times New Roman" w:hAnsi="Times New Roman" w:cs="Times New Roman"/>
                <w:b/>
                <w:sz w:val="24"/>
                <w:szCs w:val="24"/>
              </w:rPr>
              <w:t>CS360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449" w:type="dxa"/>
            <w:gridSpan w:val="4"/>
            <w:vAlign w:val="center"/>
          </w:tcPr>
          <w:p w14:paraId="2D383985" w14:textId="77777777" w:rsidR="00E76A77" w:rsidRPr="00E64BA2" w:rsidRDefault="00E76A77" w:rsidP="004452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Subject Name:</w:t>
            </w:r>
            <w:r w:rsidR="00177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Compiler Design</w:t>
            </w:r>
          </w:p>
        </w:tc>
        <w:tc>
          <w:tcPr>
            <w:tcW w:w="2007" w:type="dxa"/>
            <w:gridSpan w:val="3"/>
            <w:vAlign w:val="center"/>
          </w:tcPr>
          <w:p w14:paraId="61035E35" w14:textId="218989A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Regulation:</w:t>
            </w:r>
            <w:r w:rsidR="00811D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PVP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</w:tr>
      <w:tr w:rsidR="00E76A77" w:rsidRPr="00E64BA2" w14:paraId="29B642AD" w14:textId="77777777" w:rsidTr="00F525FD">
        <w:tc>
          <w:tcPr>
            <w:tcW w:w="2376" w:type="dxa"/>
            <w:gridSpan w:val="2"/>
          </w:tcPr>
          <w:p w14:paraId="5637846F" w14:textId="76A2918C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uration:1hr 30Min</w:t>
            </w:r>
          </w:p>
        </w:tc>
        <w:tc>
          <w:tcPr>
            <w:tcW w:w="5449" w:type="dxa"/>
            <w:gridSpan w:val="4"/>
            <w:vAlign w:val="center"/>
          </w:tcPr>
          <w:p w14:paraId="2AE089A4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ximum Marks:15 Marks</w:t>
            </w:r>
          </w:p>
        </w:tc>
        <w:tc>
          <w:tcPr>
            <w:tcW w:w="2007" w:type="dxa"/>
            <w:gridSpan w:val="3"/>
            <w:vAlign w:val="center"/>
          </w:tcPr>
          <w:p w14:paraId="030D20F7" w14:textId="727B080E" w:rsidR="00E76A77" w:rsidRPr="00E64BA2" w:rsidRDefault="00E76A77" w:rsidP="004452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Date: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35468E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7120A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35468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CE1A78">
              <w:rPr>
                <w:rFonts w:ascii="Times New Roman" w:hAnsi="Times New Roman" w:cs="Times New Roman"/>
                <w:b/>
                <w:sz w:val="24"/>
                <w:szCs w:val="24"/>
              </w:rPr>
              <w:t>-20</w:t>
            </w:r>
            <w:r w:rsidR="00445291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35468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E76A77" w:rsidRPr="00E64BA2" w14:paraId="2AB24D4C" w14:textId="77777777" w:rsidTr="00CF5236">
        <w:tc>
          <w:tcPr>
            <w:tcW w:w="9832" w:type="dxa"/>
            <w:gridSpan w:val="9"/>
            <w:vAlign w:val="center"/>
          </w:tcPr>
          <w:p w14:paraId="7351F85F" w14:textId="708DEE0D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swer all the questions. Each question carries 5M                                              5 X 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r w:rsidR="004A2CAE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5M</w:t>
            </w:r>
          </w:p>
        </w:tc>
      </w:tr>
      <w:tr w:rsidR="00E76A77" w:rsidRPr="00E64BA2" w14:paraId="7A1EAED2" w14:textId="77777777" w:rsidTr="00A75B55">
        <w:tc>
          <w:tcPr>
            <w:tcW w:w="756" w:type="dxa"/>
          </w:tcPr>
          <w:p w14:paraId="154C2EF5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  <w:proofErr w:type="spellEnd"/>
          </w:p>
        </w:tc>
        <w:tc>
          <w:tcPr>
            <w:tcW w:w="6582" w:type="dxa"/>
            <w:gridSpan w:val="4"/>
          </w:tcPr>
          <w:p w14:paraId="26B23862" w14:textId="77777777" w:rsidR="00E76A77" w:rsidRPr="00E64BA2" w:rsidRDefault="00E76A77" w:rsidP="00E76A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1022" w:type="dxa"/>
            <w:gridSpan w:val="2"/>
          </w:tcPr>
          <w:p w14:paraId="1E29D71A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696" w:type="dxa"/>
          </w:tcPr>
          <w:p w14:paraId="462DCF92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776" w:type="dxa"/>
          </w:tcPr>
          <w:p w14:paraId="6680E6AF" w14:textId="77777777" w:rsidR="00E76A77" w:rsidRPr="00E64BA2" w:rsidRDefault="00E76A77" w:rsidP="00E76A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4BA2"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</w:tr>
      <w:tr w:rsidR="00E76A77" w:rsidRPr="00E64BA2" w14:paraId="662EFE7C" w14:textId="77777777" w:rsidTr="005C093B">
        <w:trPr>
          <w:trHeight w:val="594"/>
        </w:trPr>
        <w:tc>
          <w:tcPr>
            <w:tcW w:w="756" w:type="dxa"/>
            <w:vAlign w:val="center"/>
          </w:tcPr>
          <w:p w14:paraId="0625BA09" w14:textId="1A2E3B8E" w:rsidR="00E76A77" w:rsidRPr="0093591A" w:rsidRDefault="00E76A77" w:rsidP="0093591A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67814D98" w14:textId="4FC9A767" w:rsidR="002102F2" w:rsidRDefault="002102F2" w:rsidP="002102F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468E">
              <w:rPr>
                <w:rFonts w:ascii="Times New Roman" w:hAnsi="Times New Roman" w:cs="Times New Roman"/>
                <w:b/>
                <w:sz w:val="24"/>
                <w:szCs w:val="24"/>
              </w:rPr>
              <w:t>Construct the SLR parse table for th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iven grammar and </w:t>
            </w:r>
            <w:r w:rsidR="00B27F6D">
              <w:rPr>
                <w:rFonts w:ascii="Times New Roman" w:hAnsi="Times New Roman" w:cs="Times New Roman"/>
                <w:b/>
                <w:sz w:val="24"/>
                <w:szCs w:val="24"/>
              </w:rPr>
              <w:t>Justify</w:t>
            </w:r>
            <w:r w:rsidRPr="002102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13720">
              <w:rPr>
                <w:rFonts w:ascii="Times New Roman" w:hAnsi="Times New Roman" w:cs="Times New Roman"/>
                <w:b/>
                <w:sz w:val="24"/>
                <w:szCs w:val="24"/>
              </w:rPr>
              <w:t>the</w:t>
            </w:r>
            <w:r w:rsidRPr="002102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put string </w:t>
            </w:r>
            <w:r w:rsidR="001C6DFD" w:rsidRPr="001C6DF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“</w:t>
            </w:r>
            <w:proofErr w:type="spellStart"/>
            <w:r w:rsidRPr="001C6DF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ab</w:t>
            </w:r>
            <w:proofErr w:type="spellEnd"/>
            <w:r w:rsidR="001C6DFD" w:rsidRPr="001C6DF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”</w:t>
            </w:r>
            <w:r w:rsidR="00C1372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s parsed or not</w:t>
            </w:r>
            <w:r w:rsidRPr="002102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</w:p>
          <w:p w14:paraId="705E959A" w14:textId="6F360F92" w:rsidR="00667C33" w:rsidRPr="001B4E62" w:rsidRDefault="00A31AE1" w:rsidP="002102F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 → B</w:t>
            </w:r>
            <w:r w:rsidR="00E278B3">
              <w:rPr>
                <w:rFonts w:ascii="Times New Roman" w:hAnsi="Times New Roman" w:cs="Times New Roman"/>
                <w:b/>
                <w:sz w:val="24"/>
                <w:szCs w:val="24"/>
              </w:rPr>
              <w:t>S / b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   B → SB</w:t>
            </w:r>
            <w:r w:rsidR="0035468E" w:rsidRPr="0035468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 a </w:t>
            </w:r>
          </w:p>
        </w:tc>
        <w:tc>
          <w:tcPr>
            <w:tcW w:w="1022" w:type="dxa"/>
            <w:gridSpan w:val="2"/>
            <w:vAlign w:val="center"/>
          </w:tcPr>
          <w:p w14:paraId="779E26D5" w14:textId="58DA71FE" w:rsidR="00E76A77" w:rsidRPr="00DE5E48" w:rsidRDefault="00E76A77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96" w:type="dxa"/>
            <w:vAlign w:val="center"/>
          </w:tcPr>
          <w:p w14:paraId="0944BD2E" w14:textId="156A5802" w:rsidR="00E76A77" w:rsidRPr="00DE5E48" w:rsidRDefault="00052ABE" w:rsidP="006C1F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</w:t>
            </w:r>
            <w:r w:rsidR="009515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6" w:type="dxa"/>
            <w:vAlign w:val="center"/>
          </w:tcPr>
          <w:p w14:paraId="2D1A54AB" w14:textId="4C3A7986" w:rsidR="00E76A77" w:rsidRPr="00DE5E48" w:rsidRDefault="00052ABE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="00B27F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811DD5" w:rsidRPr="00E64BA2" w14:paraId="47FD75D6" w14:textId="77777777" w:rsidTr="000C3BF2">
        <w:tc>
          <w:tcPr>
            <w:tcW w:w="9832" w:type="dxa"/>
            <w:gridSpan w:val="9"/>
            <w:vAlign w:val="center"/>
          </w:tcPr>
          <w:p w14:paraId="74504F41" w14:textId="503B7D01" w:rsidR="00811DD5" w:rsidRPr="001B4E62" w:rsidRDefault="00811DD5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635E2" w:rsidRPr="00E64BA2" w14:paraId="2B26B62B" w14:textId="77777777" w:rsidTr="005C093B">
        <w:trPr>
          <w:trHeight w:val="783"/>
        </w:trPr>
        <w:tc>
          <w:tcPr>
            <w:tcW w:w="756" w:type="dxa"/>
            <w:vMerge w:val="restart"/>
            <w:vAlign w:val="center"/>
          </w:tcPr>
          <w:p w14:paraId="33E5B723" w14:textId="4423768A" w:rsidR="00F635E2" w:rsidRPr="0093591A" w:rsidRDefault="00F635E2" w:rsidP="0093591A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1A6ABEBF" w14:textId="7D49CF3C" w:rsidR="00F635E2" w:rsidRPr="00E278B3" w:rsidRDefault="00C13720" w:rsidP="00E278B3">
            <w:pPr>
              <w:pStyle w:val="NoSpacing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nstruct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LR(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) parse table for the given grammar</w:t>
            </w:r>
            <w:r w:rsidR="00E278B3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1A24778D" w14:textId="77777777" w:rsidR="00E278B3" w:rsidRDefault="00E278B3" w:rsidP="00E278B3">
            <w:pPr>
              <w:pStyle w:val="NoSpacing"/>
              <w:spacing w:line="36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278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→Aa</w:t>
            </w:r>
            <w:proofErr w:type="spellEnd"/>
            <w:r w:rsidRPr="00E278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/ </w:t>
            </w:r>
            <w:proofErr w:type="spellStart"/>
            <w:r w:rsidRPr="00E278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c</w:t>
            </w:r>
            <w:proofErr w:type="spellEnd"/>
            <w:r w:rsidRPr="00E278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/ dc / </w:t>
            </w:r>
            <w:proofErr w:type="spellStart"/>
            <w:r w:rsidRPr="00E278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da</w:t>
            </w:r>
            <w:proofErr w:type="spellEnd"/>
            <w:r w:rsidRPr="00E278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EAF7643" w14:textId="040B291A" w:rsidR="00E278B3" w:rsidRPr="001B4E62" w:rsidRDefault="00E278B3" w:rsidP="00E278B3">
            <w:pPr>
              <w:pStyle w:val="NoSpacing"/>
              <w:spacing w:line="36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278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→d</w:t>
            </w:r>
            <w:proofErr w:type="spellEnd"/>
          </w:p>
        </w:tc>
        <w:tc>
          <w:tcPr>
            <w:tcW w:w="1022" w:type="dxa"/>
            <w:gridSpan w:val="2"/>
            <w:vAlign w:val="center"/>
          </w:tcPr>
          <w:p w14:paraId="7C5892D2" w14:textId="172C5412" w:rsidR="00F635E2" w:rsidRPr="00DE5E48" w:rsidRDefault="00E278B3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</w:t>
            </w:r>
          </w:p>
        </w:tc>
        <w:tc>
          <w:tcPr>
            <w:tcW w:w="696" w:type="dxa"/>
            <w:vAlign w:val="center"/>
          </w:tcPr>
          <w:p w14:paraId="6D05821D" w14:textId="0DDA7924" w:rsidR="00F635E2" w:rsidRPr="00DE5E48" w:rsidRDefault="00951509" w:rsidP="006C1F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5</w:t>
            </w:r>
          </w:p>
        </w:tc>
        <w:tc>
          <w:tcPr>
            <w:tcW w:w="776" w:type="dxa"/>
            <w:vAlign w:val="center"/>
          </w:tcPr>
          <w:p w14:paraId="075D8E3F" w14:textId="52062337" w:rsidR="00F635E2" w:rsidRPr="00DE5E48" w:rsidRDefault="00F91E27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3</w:t>
            </w:r>
          </w:p>
        </w:tc>
      </w:tr>
      <w:tr w:rsidR="00F635E2" w:rsidRPr="00E64BA2" w14:paraId="2E6FE21E" w14:textId="77777777" w:rsidTr="00E278B3">
        <w:trPr>
          <w:trHeight w:val="300"/>
        </w:trPr>
        <w:tc>
          <w:tcPr>
            <w:tcW w:w="756" w:type="dxa"/>
            <w:vMerge/>
            <w:vAlign w:val="center"/>
          </w:tcPr>
          <w:p w14:paraId="40E8E16A" w14:textId="77777777" w:rsidR="00F635E2" w:rsidRPr="00DE5E48" w:rsidRDefault="00F635E2" w:rsidP="00BC323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411C7168" w14:textId="1865D77A" w:rsidR="00F635E2" w:rsidRPr="001B4E62" w:rsidRDefault="00951509" w:rsidP="00951509">
            <w:pPr>
              <w:pStyle w:val="NoSpacing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xplain </w:t>
            </w:r>
            <w:r w:rsidRPr="00951509">
              <w:rPr>
                <w:rFonts w:ascii="Times New Roman" w:hAnsi="Times New Roman" w:cs="Times New Roman"/>
                <w:b/>
                <w:sz w:val="24"/>
                <w:szCs w:val="24"/>
              </w:rPr>
              <w:t>different storage allocation strategies.</w:t>
            </w:r>
          </w:p>
        </w:tc>
        <w:tc>
          <w:tcPr>
            <w:tcW w:w="1022" w:type="dxa"/>
            <w:gridSpan w:val="2"/>
            <w:vAlign w:val="center"/>
          </w:tcPr>
          <w:p w14:paraId="7B376AB6" w14:textId="518442A6" w:rsidR="00F635E2" w:rsidRPr="00DE5E48" w:rsidRDefault="00E278B3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</w:t>
            </w:r>
          </w:p>
        </w:tc>
        <w:tc>
          <w:tcPr>
            <w:tcW w:w="696" w:type="dxa"/>
            <w:vAlign w:val="center"/>
          </w:tcPr>
          <w:p w14:paraId="1805B058" w14:textId="3220D2F0" w:rsidR="00F635E2" w:rsidRPr="00DE5E48" w:rsidRDefault="006028BA" w:rsidP="006C1F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1</w:t>
            </w:r>
          </w:p>
        </w:tc>
        <w:tc>
          <w:tcPr>
            <w:tcW w:w="776" w:type="dxa"/>
            <w:vAlign w:val="center"/>
          </w:tcPr>
          <w:p w14:paraId="2D4AECEC" w14:textId="22F7BD95" w:rsidR="00F635E2" w:rsidRPr="00DE5E48" w:rsidRDefault="00951509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2</w:t>
            </w:r>
          </w:p>
        </w:tc>
      </w:tr>
      <w:tr w:rsidR="00E76A77" w:rsidRPr="00E64BA2" w14:paraId="5BCDC2AD" w14:textId="77777777" w:rsidTr="00CF5236">
        <w:tc>
          <w:tcPr>
            <w:tcW w:w="9832" w:type="dxa"/>
            <w:gridSpan w:val="9"/>
          </w:tcPr>
          <w:p w14:paraId="32EA2658" w14:textId="6CC47283" w:rsidR="00E76A77" w:rsidRPr="001B4E62" w:rsidRDefault="00E76A77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76A77" w:rsidRPr="00E64BA2" w14:paraId="518759FF" w14:textId="77777777" w:rsidTr="005C093B">
        <w:trPr>
          <w:trHeight w:val="693"/>
        </w:trPr>
        <w:tc>
          <w:tcPr>
            <w:tcW w:w="756" w:type="dxa"/>
            <w:vAlign w:val="center"/>
          </w:tcPr>
          <w:p w14:paraId="7FB25656" w14:textId="0BC9296E" w:rsidR="00E76A77" w:rsidRPr="0093591A" w:rsidRDefault="00E76A77" w:rsidP="0093591A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82" w:type="dxa"/>
            <w:gridSpan w:val="4"/>
          </w:tcPr>
          <w:p w14:paraId="77A72C3B" w14:textId="14E618D4" w:rsidR="00F525FD" w:rsidRPr="001B4E62" w:rsidRDefault="00360DA2" w:rsidP="005C093B">
            <w:pPr>
              <w:pStyle w:val="NoSpacing"/>
              <w:spacing w:line="276" w:lineRule="auto"/>
              <w:rPr>
                <w:b/>
                <w:bCs/>
                <w:sz w:val="24"/>
                <w:szCs w:val="24"/>
              </w:rPr>
            </w:pPr>
            <w:r w:rsidRPr="001B4E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dentify </w:t>
            </w:r>
            <w:r w:rsidR="00F525FD" w:rsidRPr="001B4E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arious machine independent code optimization techniques </w:t>
            </w:r>
            <w:r w:rsidRPr="001B4E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 explain </w:t>
            </w:r>
            <w:r w:rsidR="00F525FD" w:rsidRPr="001B4E62">
              <w:rPr>
                <w:rFonts w:ascii="Times New Roman" w:hAnsi="Times New Roman" w:cs="Times New Roman"/>
                <w:b/>
                <w:sz w:val="24"/>
                <w:szCs w:val="24"/>
              </w:rPr>
              <w:t>with examples</w:t>
            </w:r>
            <w:r w:rsidR="005C093B" w:rsidRPr="001B4E6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22" w:type="dxa"/>
            <w:gridSpan w:val="2"/>
            <w:vAlign w:val="center"/>
          </w:tcPr>
          <w:p w14:paraId="6358D189" w14:textId="77777777" w:rsidR="00E76A77" w:rsidRPr="00DE5E48" w:rsidRDefault="00E76A77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96" w:type="dxa"/>
            <w:vAlign w:val="center"/>
          </w:tcPr>
          <w:p w14:paraId="616B6995" w14:textId="2D720675" w:rsidR="00E76A77" w:rsidRPr="00DE5E48" w:rsidRDefault="00052ABE" w:rsidP="006C1F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</w:t>
            </w:r>
            <w:r w:rsidR="005B58B3"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6" w:type="dxa"/>
            <w:vAlign w:val="center"/>
          </w:tcPr>
          <w:p w14:paraId="70BE59C9" w14:textId="058E68A5" w:rsidR="00E76A77" w:rsidRPr="00DE5E48" w:rsidRDefault="00E76A77" w:rsidP="00E76A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5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="00BF0D6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</w:tr>
      <w:bookmarkEnd w:id="0"/>
    </w:tbl>
    <w:p w14:paraId="1416B3B6" w14:textId="77777777" w:rsidR="00E76A77" w:rsidRDefault="00E76A77" w:rsidP="00E76A77">
      <w:pPr>
        <w:rPr>
          <w:rFonts w:ascii="Times New Roman" w:hAnsi="Times New Roman" w:cs="Times New Roman"/>
          <w:sz w:val="24"/>
          <w:szCs w:val="24"/>
        </w:rPr>
      </w:pPr>
    </w:p>
    <w:p w14:paraId="44A62308" w14:textId="77777777" w:rsidR="00B843CF" w:rsidRDefault="00B843CF" w:rsidP="00E76A77">
      <w:pPr>
        <w:rPr>
          <w:rFonts w:ascii="Times New Roman" w:hAnsi="Times New Roman" w:cs="Times New Roman"/>
          <w:sz w:val="24"/>
          <w:szCs w:val="24"/>
        </w:rPr>
      </w:pPr>
    </w:p>
    <w:p w14:paraId="553BAB27" w14:textId="77777777" w:rsidR="00B843CF" w:rsidRDefault="00B843CF" w:rsidP="00E76A77">
      <w:pPr>
        <w:rPr>
          <w:rFonts w:ascii="Times New Roman" w:hAnsi="Times New Roman" w:cs="Times New Roman"/>
          <w:sz w:val="24"/>
          <w:szCs w:val="24"/>
        </w:rPr>
      </w:pPr>
    </w:p>
    <w:p w14:paraId="4ABB311E" w14:textId="77777777" w:rsidR="001B4E62" w:rsidRPr="00E64BA2" w:rsidRDefault="001B4E62" w:rsidP="00E76A77">
      <w:pPr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sectPr w:rsidR="001B4E62" w:rsidRPr="00E64BA2" w:rsidSect="00B843CF">
      <w:pgSz w:w="11906" w:h="16838" w:code="9"/>
      <w:pgMar w:top="3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52394"/>
    <w:multiLevelType w:val="hybridMultilevel"/>
    <w:tmpl w:val="599C07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913727"/>
    <w:multiLevelType w:val="hybridMultilevel"/>
    <w:tmpl w:val="27E4C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BD30B0"/>
    <w:multiLevelType w:val="hybridMultilevel"/>
    <w:tmpl w:val="465A6F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70778A"/>
    <w:multiLevelType w:val="hybridMultilevel"/>
    <w:tmpl w:val="82AA4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8B7B85"/>
    <w:multiLevelType w:val="hybridMultilevel"/>
    <w:tmpl w:val="0510B39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1DA231B"/>
    <w:multiLevelType w:val="hybridMultilevel"/>
    <w:tmpl w:val="70F25D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F1482A"/>
    <w:multiLevelType w:val="hybridMultilevel"/>
    <w:tmpl w:val="0B74D770"/>
    <w:lvl w:ilvl="0" w:tplc="EEE68CD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>
    <w:nsid w:val="52C76895"/>
    <w:multiLevelType w:val="hybridMultilevel"/>
    <w:tmpl w:val="0510B39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D5A19F5"/>
    <w:multiLevelType w:val="hybridMultilevel"/>
    <w:tmpl w:val="0510B39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7AAE3781"/>
    <w:multiLevelType w:val="hybridMultilevel"/>
    <w:tmpl w:val="0A0027CE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8"/>
  </w:num>
  <w:num w:numId="8">
    <w:abstractNumId w:val="7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AEIjc2NLYzMTIyUdpeDU4uLM/DyQAsNaAOm2bIEsAAAA"/>
  </w:docVars>
  <w:rsids>
    <w:rsidRoot w:val="00E35AF9"/>
    <w:rsid w:val="0001363D"/>
    <w:rsid w:val="000150B8"/>
    <w:rsid w:val="00052ABE"/>
    <w:rsid w:val="000862BC"/>
    <w:rsid w:val="000B14F1"/>
    <w:rsid w:val="000D22E7"/>
    <w:rsid w:val="000E786B"/>
    <w:rsid w:val="00154918"/>
    <w:rsid w:val="00167644"/>
    <w:rsid w:val="001705AB"/>
    <w:rsid w:val="00177B91"/>
    <w:rsid w:val="00184E5B"/>
    <w:rsid w:val="001935FE"/>
    <w:rsid w:val="001947F6"/>
    <w:rsid w:val="001B4E62"/>
    <w:rsid w:val="001C6DFD"/>
    <w:rsid w:val="001D6341"/>
    <w:rsid w:val="002102F2"/>
    <w:rsid w:val="00215534"/>
    <w:rsid w:val="00217F95"/>
    <w:rsid w:val="002212F4"/>
    <w:rsid w:val="00232EE8"/>
    <w:rsid w:val="002A3662"/>
    <w:rsid w:val="002C280A"/>
    <w:rsid w:val="002F1365"/>
    <w:rsid w:val="00311333"/>
    <w:rsid w:val="00316E82"/>
    <w:rsid w:val="003247C7"/>
    <w:rsid w:val="00333DFC"/>
    <w:rsid w:val="0035468E"/>
    <w:rsid w:val="00360DA2"/>
    <w:rsid w:val="00361E0B"/>
    <w:rsid w:val="0037240A"/>
    <w:rsid w:val="00374299"/>
    <w:rsid w:val="003E0C52"/>
    <w:rsid w:val="0040319A"/>
    <w:rsid w:val="0040668E"/>
    <w:rsid w:val="00431FBC"/>
    <w:rsid w:val="00445291"/>
    <w:rsid w:val="00470ED4"/>
    <w:rsid w:val="004737FB"/>
    <w:rsid w:val="00481BDC"/>
    <w:rsid w:val="00490AF0"/>
    <w:rsid w:val="00493D92"/>
    <w:rsid w:val="00496EB1"/>
    <w:rsid w:val="004A0571"/>
    <w:rsid w:val="004A2CAE"/>
    <w:rsid w:val="0051079F"/>
    <w:rsid w:val="00571733"/>
    <w:rsid w:val="005773E2"/>
    <w:rsid w:val="00582104"/>
    <w:rsid w:val="005B58B3"/>
    <w:rsid w:val="005C093B"/>
    <w:rsid w:val="006028BA"/>
    <w:rsid w:val="006375FF"/>
    <w:rsid w:val="00667C33"/>
    <w:rsid w:val="00683398"/>
    <w:rsid w:val="006C1F95"/>
    <w:rsid w:val="006C52F3"/>
    <w:rsid w:val="006D7AE5"/>
    <w:rsid w:val="006F06E6"/>
    <w:rsid w:val="00710F6B"/>
    <w:rsid w:val="00711DF9"/>
    <w:rsid w:val="007120AF"/>
    <w:rsid w:val="00722FCD"/>
    <w:rsid w:val="00796E7C"/>
    <w:rsid w:val="007C29DC"/>
    <w:rsid w:val="007D18E4"/>
    <w:rsid w:val="007F1F29"/>
    <w:rsid w:val="00811DD5"/>
    <w:rsid w:val="00824318"/>
    <w:rsid w:val="00895697"/>
    <w:rsid w:val="008E61E8"/>
    <w:rsid w:val="008F2845"/>
    <w:rsid w:val="00901636"/>
    <w:rsid w:val="0093591A"/>
    <w:rsid w:val="00951509"/>
    <w:rsid w:val="0096142E"/>
    <w:rsid w:val="0096341F"/>
    <w:rsid w:val="0096654C"/>
    <w:rsid w:val="009678F0"/>
    <w:rsid w:val="00970752"/>
    <w:rsid w:val="00971B75"/>
    <w:rsid w:val="0097687E"/>
    <w:rsid w:val="0099798D"/>
    <w:rsid w:val="009C486A"/>
    <w:rsid w:val="00A31AE1"/>
    <w:rsid w:val="00A42F99"/>
    <w:rsid w:val="00A75B55"/>
    <w:rsid w:val="00A93455"/>
    <w:rsid w:val="00AA68A0"/>
    <w:rsid w:val="00AF098C"/>
    <w:rsid w:val="00AF3E66"/>
    <w:rsid w:val="00B05D36"/>
    <w:rsid w:val="00B13F6C"/>
    <w:rsid w:val="00B27F6D"/>
    <w:rsid w:val="00B35676"/>
    <w:rsid w:val="00B43ED0"/>
    <w:rsid w:val="00B47209"/>
    <w:rsid w:val="00B70239"/>
    <w:rsid w:val="00B843CF"/>
    <w:rsid w:val="00BA672C"/>
    <w:rsid w:val="00BC323F"/>
    <w:rsid w:val="00BE60B2"/>
    <w:rsid w:val="00BF0D60"/>
    <w:rsid w:val="00C12E02"/>
    <w:rsid w:val="00C13720"/>
    <w:rsid w:val="00C9158F"/>
    <w:rsid w:val="00CB48F8"/>
    <w:rsid w:val="00CC3308"/>
    <w:rsid w:val="00CE1A78"/>
    <w:rsid w:val="00CF5236"/>
    <w:rsid w:val="00D25F94"/>
    <w:rsid w:val="00D32D19"/>
    <w:rsid w:val="00D428C1"/>
    <w:rsid w:val="00DA01E3"/>
    <w:rsid w:val="00DE5E48"/>
    <w:rsid w:val="00E039CA"/>
    <w:rsid w:val="00E278B3"/>
    <w:rsid w:val="00E35AF9"/>
    <w:rsid w:val="00E64BA2"/>
    <w:rsid w:val="00E76A77"/>
    <w:rsid w:val="00EA342F"/>
    <w:rsid w:val="00EB350E"/>
    <w:rsid w:val="00EC3791"/>
    <w:rsid w:val="00EF20BC"/>
    <w:rsid w:val="00EF3932"/>
    <w:rsid w:val="00F04A8C"/>
    <w:rsid w:val="00F07D45"/>
    <w:rsid w:val="00F525FD"/>
    <w:rsid w:val="00F55203"/>
    <w:rsid w:val="00F635E2"/>
    <w:rsid w:val="00F74C2D"/>
    <w:rsid w:val="00F8341B"/>
    <w:rsid w:val="00F9044C"/>
    <w:rsid w:val="00F91E27"/>
    <w:rsid w:val="00FA67E1"/>
    <w:rsid w:val="00FC7BDC"/>
    <w:rsid w:val="00FD0F9C"/>
    <w:rsid w:val="00FE5821"/>
    <w:rsid w:val="00FF2950"/>
    <w:rsid w:val="00FF45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A46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04A8C"/>
    <w:pPr>
      <w:ind w:left="720"/>
      <w:contextualSpacing/>
    </w:pPr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A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BE"/>
    <w:rPr>
      <w:rFonts w:ascii="Tahoma" w:hAnsi="Tahoma" w:cs="Tahoma"/>
      <w:sz w:val="16"/>
      <w:szCs w:val="16"/>
    </w:rPr>
  </w:style>
  <w:style w:type="paragraph" w:customStyle="1" w:styleId="Normal11pt">
    <w:name w:val="Normal + 11 pt"/>
    <w:aliases w:val="Black"/>
    <w:basedOn w:val="Normal"/>
    <w:rsid w:val="000B14F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NoSpacing">
    <w:name w:val="No Spacing"/>
    <w:uiPriority w:val="1"/>
    <w:qFormat/>
    <w:rsid w:val="00A42F99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217F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A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04A8C"/>
    <w:pPr>
      <w:ind w:left="720"/>
      <w:contextualSpacing/>
    </w:pPr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A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BE"/>
    <w:rPr>
      <w:rFonts w:ascii="Tahoma" w:hAnsi="Tahoma" w:cs="Tahoma"/>
      <w:sz w:val="16"/>
      <w:szCs w:val="16"/>
    </w:rPr>
  </w:style>
  <w:style w:type="paragraph" w:customStyle="1" w:styleId="Normal11pt">
    <w:name w:val="Normal + 11 pt"/>
    <w:aliases w:val="Black"/>
    <w:basedOn w:val="Normal"/>
    <w:rsid w:val="000B14F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NoSpacing">
    <w:name w:val="No Spacing"/>
    <w:uiPriority w:val="1"/>
    <w:qFormat/>
    <w:rsid w:val="00A42F99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217F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Sri Ram</dc:creator>
  <cp:lastModifiedBy>Manasa</cp:lastModifiedBy>
  <cp:revision>11</cp:revision>
  <cp:lastPrinted>2021-02-25T08:24:00Z</cp:lastPrinted>
  <dcterms:created xsi:type="dcterms:W3CDTF">2024-03-22T03:48:00Z</dcterms:created>
  <dcterms:modified xsi:type="dcterms:W3CDTF">2024-05-23T03:59:00Z</dcterms:modified>
</cp:coreProperties>
</file>